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cover-letter"/>
    <w:p>
      <w:pPr>
        <w:pStyle w:val="Heading1"/>
      </w:pPr>
      <w:r>
        <w:t xml:space="preserve">Cover Letter</w:t>
      </w:r>
    </w:p>
    <w:p>
      <w:pPr>
        <w:pStyle w:val="FirstParagraph"/>
      </w:pPr>
      <w:r>
        <w:rPr>
          <w:bCs/>
          <w:b/>
        </w:rPr>
        <w:t xml:space="preserve">John Doe</w:t>
      </w:r>
      <w:r>
        <w:br/>
      </w:r>
      <w:r>
        <w:t xml:space="preserve">123 Main Street</w:t>
      </w:r>
      <w:r>
        <w:br/>
      </w:r>
      <w:r>
        <w:t xml:space="preserve">Johannesburg, South Africa</w:t>
      </w:r>
      <w:r>
        <w:br/>
      </w:r>
      <w:r>
        <w:t xml:space="preserve">Email: john.doe@example.com | Phone: +27 12 345 6789</w:t>
      </w:r>
    </w:p>
    <w:p>
      <w:pPr>
        <w:pStyle w:val="BodyText"/>
      </w:pPr>
      <w:r>
        <w:rPr>
          <w:bCs/>
          <w:b/>
        </w:rPr>
        <w:t xml:space="preserve">Date:</w:t>
      </w:r>
      <w:r>
        <w:t xml:space="preserve"> </w:t>
      </w:r>
      <w:r>
        <w:t xml:space="preserve">April 5, 2024</w:t>
      </w:r>
    </w:p>
    <w:p>
      <w:pPr>
        <w:pStyle w:val="BodyText"/>
      </w:pPr>
      <w:r>
        <w:rPr>
          <w:bCs/>
          <w:b/>
        </w:rPr>
        <w:t xml:space="preserve">Recruiting Manager</w:t>
      </w:r>
      <w:r>
        <w:br/>
      </w:r>
      <w:r>
        <w:t xml:space="preserve">ABC Accounting Solutions</w:t>
      </w:r>
      <w:r>
        <w:br/>
      </w:r>
      <w:r>
        <w:t xml:space="preserve">456 Business Avenue</w:t>
      </w:r>
      <w:r>
        <w:br/>
      </w:r>
      <w:r>
        <w:t xml:space="preserve">Johannesburg, South Africa</w:t>
      </w:r>
    </w:p>
    <w:bookmarkEnd w:id="20"/>
    <w:bookmarkStart w:id="21" w:name="dear-hiring-team"/>
    <w:p>
      <w:pPr>
        <w:pStyle w:val="Heading2"/>
      </w:pPr>
      <w:r>
        <w:t xml:space="preserve">Dear Hiring Team,</w:t>
      </w:r>
    </w:p>
    <w:p>
      <w:pPr>
        <w:pStyle w:val="FirstParagraph"/>
      </w:pPr>
      <w:r>
        <w:t xml:space="preserve">I am writing to express my enthusiastic interest in the Accountant position at ABC Accounting Solutions in South Africa Johannesburg. With a strong foundation in financial management, tax compliance, and a deep understanding of the dynamic business environment in Johannesburg, I am confident that my skills and experience align perfectly with your organization’s needs. As an experienced professional committed to excellence in accounting practices, I am eager to contribute to the continued success of your firm while furthering my career in one of South Africa’s most vibrant economic hubs.</w:t>
      </w:r>
    </w:p>
    <w:p>
      <w:pPr>
        <w:pStyle w:val="BodyText"/>
      </w:pPr>
      <w:r>
        <w:t xml:space="preserve">Having worked as an Accountant for over seven years, I have developed a comprehensive skill set that spans financial reporting, budgeting, auditing, and tax advisory. My expertise in navigating local regulations and international standards has enabled me to deliver accurate financial insights that drive strategic decision-making. South Africa Johannesburg, as a central business district with a thriving corporate sector, presents unique challenges and opportunities for accountants. I am particularly drawn to the chance to work within this environment, where precision, adaptability, and a deep understanding of local accounting practices are critical.</w:t>
      </w:r>
    </w:p>
    <w:p>
      <w:pPr>
        <w:pStyle w:val="BodyText"/>
      </w:pPr>
      <w:r>
        <w:t xml:space="preserve">My career in accounting began at XYZ Financial Services in Johannesburg, where I served as a Junior Accountant for three years. During this time, I honed my ability to prepare financial statements, manage payroll systems, and ensure compliance with South African tax laws. Transitioning into a Senior Accountant role at PQR Consulting Group allowed me to lead projects involving audit coordination and cost optimization strategies. One of my most significant achievements was implementing a digital reporting system that reduced processing time by 30% and improved data accuracy for clients across the region. These experiences have solidified my commitment to delivering value through meticulous financial management.</w:t>
      </w:r>
    </w:p>
    <w:p>
      <w:pPr>
        <w:pStyle w:val="BodyText"/>
      </w:pPr>
      <w:r>
        <w:t xml:space="preserve">What sets me apart as an Accountant is my dedication to staying updated with evolving accounting standards, particularly those relevant to South Africa. I hold a Bachelor of Commerce in Accounting from the University of Johannesburg and am currently pursuing a Chartered Accountant (CA) designation with the South African Institute of Chartered Accountants (SAICA). This academic and professional journey has equipped me with a robust understanding of local regulations, including the Companies Act, tax codes, and financial reporting frameworks. I am also proficient in accounting software such as SAP, QuickBooks, and Tally, which are widely used in Johannesburg’s corporate landscape.</w:t>
      </w:r>
    </w:p>
    <w:p>
      <w:pPr>
        <w:pStyle w:val="BodyText"/>
      </w:pPr>
      <w:r>
        <w:t xml:space="preserve">South Africa Johannesburg is a city that thrives on innovation and economic growth. As an Accountant here, you must not only manage numbers but also act as a strategic partner to businesses navigating complex financial landscapes. My ability to analyze data, identify trends, and provide actionable insights has been instrumental in helping clients achieve their financial goals. For instance, I recently assisted a manufacturing firm in restructuring its cost structure to improve profitability by 15% within six months. This kind of problem-solving aligns with the collaborative culture I aim to bring to ABC Accounting Solutions.</w:t>
      </w:r>
    </w:p>
    <w:p>
      <w:pPr>
        <w:pStyle w:val="BodyText"/>
      </w:pPr>
      <w:r>
        <w:t xml:space="preserve">What excites me most about this opportunity is the chance to work alongside professionals who share my passion for excellence and integrity in accounting. Johannesburg’s diverse business ecosystem, from startups to multinational corporations, offers a unique platform for accountants to make a meaningful impact. I am particularly impressed by ABC Accounting Solutions’ reputation for delivering tailored financial solutions and fostering long-term client relationships. I believe my proactive approach, attention to detail, and commitment to ethical practices would complement your team’s goals.</w:t>
      </w:r>
    </w:p>
    <w:p>
      <w:pPr>
        <w:pStyle w:val="BodyText"/>
      </w:pPr>
      <w:r>
        <w:t xml:space="preserve">As an Accountant in South Africa Johannesburg, I understand the importance of cultural sensitivity and local market knowledge. My work has often involved collaborating with clients from various industries, including retail, technology, and agriculture. This experience has taught me to adapt my strategies to meet the specific needs of each organization while maintaining compliance with national standards. Additionally, my fluency in English and Afrikaans enhances my ability to communicate effectively with a wide range of stakeholders in Johannesburg.</w:t>
      </w:r>
    </w:p>
    <w:p>
      <w:pPr>
        <w:pStyle w:val="BodyText"/>
      </w:pPr>
      <w:r>
        <w:t xml:space="preserve">In addition to technical expertise, I bring strong interpersonal skills and a collaborative mindset. I thrive in fast-paced environments where teamwork and innovation are valued. My ability to explain complex financial concepts in simple terms has earned me the trust of clients and colleagues alike. Whether it’s preparing tax filings, conducting audits, or offering financial advice, I approach every task with professionalism and a focus on results.</w:t>
      </w:r>
    </w:p>
    <w:p>
      <w:pPr>
        <w:pStyle w:val="BodyText"/>
      </w:pPr>
      <w:r>
        <w:t xml:space="preserve">I am eager to bring my skills and experience to ABC Accounting Solutions as an Accountant in South Africa Johannesburg. I am confident that my dedication to accuracy, integrity, and client satisfaction will contribute to the continued success of your organization. Thank you for considering my application. I would welcome the opportunity to discuss how my background and vision align with your needs.</w:t>
      </w:r>
    </w:p>
    <w:p>
      <w:pPr>
        <w:pStyle w:val="BodyText"/>
      </w:pPr>
      <w:r>
        <w:t xml:space="preserve">Thank you for your time and consideration.</w:t>
      </w:r>
    </w:p>
    <w:p>
      <w:pPr>
        <w:pStyle w:val="BodyText"/>
      </w:pPr>
      <w:r>
        <w:t xml:space="preserve">Sincerely,</w:t>
      </w:r>
      <w:r>
        <w:br/>
      </w:r>
      <w:r>
        <w:rPr>
          <w:bCs/>
          <w:b/>
        </w:rPr>
        <w:t xml:space="preserve">John Do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South Africa Johannesburg</dc:title>
  <dc:creator/>
  <dc:language>en</dc:language>
  <cp:keywords/>
  <dcterms:created xsi:type="dcterms:W3CDTF">2025-12-10T07:10:04Z</dcterms:created>
  <dcterms:modified xsi:type="dcterms:W3CDTF">2025-12-10T07:10:04Z</dcterms:modified>
</cp:coreProperties>
</file>

<file path=docProps/custom.xml><?xml version="1.0" encoding="utf-8"?>
<Properties xmlns="http://schemas.openxmlformats.org/officeDocument/2006/custom-properties" xmlns:vt="http://schemas.openxmlformats.org/officeDocument/2006/docPropsVTypes"/>
</file>